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BAFE8" w14:textId="77777777" w:rsidR="00C81FDB" w:rsidRDefault="00C81FDB" w:rsidP="00C81FDB">
      <w:r>
        <w:t xml:space="preserve">Write a </w:t>
      </w:r>
      <w:proofErr w:type="gramStart"/>
      <w:r>
        <w:t>650-1300 word</w:t>
      </w:r>
      <w:proofErr w:type="gramEnd"/>
      <w:r>
        <w:t xml:space="preserve"> response to the following questions: </w:t>
      </w:r>
    </w:p>
    <w:p w14:paraId="5DD3D72F" w14:textId="77777777" w:rsidR="00C81FDB" w:rsidRDefault="00C81FDB" w:rsidP="00C81FDB">
      <w:r>
        <w:t>Explain multicultural communication and its origins.</w:t>
      </w:r>
    </w:p>
    <w:p w14:paraId="22F31F63" w14:textId="77777777" w:rsidR="00C81FDB" w:rsidRDefault="00C81FDB" w:rsidP="00C81FDB">
      <w:r>
        <w:t>Compare and contrast culture, ethnicity, and acculturation.</w:t>
      </w:r>
    </w:p>
    <w:p w14:paraId="6407CF5C" w14:textId="77777777" w:rsidR="00C81FDB" w:rsidRDefault="00C81FDB" w:rsidP="00C81FDB">
      <w:r>
        <w:t>Explain how cultural and religious differences affect the health care professional and the issues that can arise in cross-cultural communications.</w:t>
      </w:r>
    </w:p>
    <w:p w14:paraId="1AAAF7AE" w14:textId="77777777" w:rsidR="00C81FDB" w:rsidRDefault="00C81FDB" w:rsidP="00C81FDB">
      <w:r>
        <w:t>Discuss family culture and its effect on patient education.</w:t>
      </w:r>
    </w:p>
    <w:p w14:paraId="2BECA055" w14:textId="77777777" w:rsidR="00C81FDB" w:rsidRDefault="00C81FDB" w:rsidP="00C81FDB">
      <w:r>
        <w:t>List some approaches the health care professional can use to address religious and cultural diversity.</w:t>
      </w:r>
    </w:p>
    <w:p w14:paraId="2FCFB9B7" w14:textId="77777777" w:rsidR="00C81FDB" w:rsidRDefault="00C81FDB" w:rsidP="00C81FDB">
      <w:r>
        <w:t>List the types of illiteracy.</w:t>
      </w:r>
    </w:p>
    <w:p w14:paraId="4F147D58" w14:textId="77777777" w:rsidR="00C81FDB" w:rsidRDefault="00C81FDB" w:rsidP="00C81FDB">
      <w:r>
        <w:t>Discuss illiteracy as a disability.</w:t>
      </w:r>
    </w:p>
    <w:p w14:paraId="601966F8" w14:textId="77777777" w:rsidR="00C81FDB" w:rsidRDefault="00C81FDB" w:rsidP="00C81FDB">
      <w:r>
        <w:t>Give examples of some myths about illiteracy.</w:t>
      </w:r>
    </w:p>
    <w:p w14:paraId="4990154E" w14:textId="77777777" w:rsidR="00C81FDB" w:rsidRDefault="00C81FDB" w:rsidP="00C81FDB">
      <w:r>
        <w:t>Explain how to assess literacy skills and evaluate written material for readability.</w:t>
      </w:r>
    </w:p>
    <w:p w14:paraId="378E29AD" w14:textId="77777777" w:rsidR="00C81FDB" w:rsidRDefault="00C81FDB" w:rsidP="00C81FDB">
      <w:r>
        <w:t>Identify ways a health care professional may establish effective communication.</w:t>
      </w:r>
    </w:p>
    <w:p w14:paraId="63E1B19B" w14:textId="77777777" w:rsidR="00C81FDB" w:rsidRDefault="00C81FDB" w:rsidP="00C81FDB">
      <w:r>
        <w:t>Suggest ways the health care professional can help a patient remember instructions.</w:t>
      </w:r>
    </w:p>
    <w:p w14:paraId="12CE68AD" w14:textId="64676664" w:rsidR="00D15BD5" w:rsidRDefault="00C81FDB" w:rsidP="00C81FDB">
      <w:r>
        <w:t>This assignment is to be submitted as a Microsoft Word document.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8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YyNjE3MzQwMzdX0lEKTi0uzszPAykwrAUAo8IY/iwAAAA="/>
  </w:docVars>
  <w:rsids>
    <w:rsidRoot w:val="00C81FDB"/>
    <w:rsid w:val="00C81FDB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E4D2F"/>
  <w15:chartTrackingRefBased/>
  <w15:docId w15:val="{3A519AEA-791C-49B1-9E9F-A7D61737A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5</Words>
  <Characters>774</Characters>
  <Application>Microsoft Office Word</Application>
  <DocSecurity>0</DocSecurity>
  <Lines>6</Lines>
  <Paragraphs>1</Paragraphs>
  <ScaleCrop>false</ScaleCrop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1-22T11:13:00Z</dcterms:created>
  <dcterms:modified xsi:type="dcterms:W3CDTF">2021-11-22T11:14:00Z</dcterms:modified>
</cp:coreProperties>
</file>